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35B0" w:rsidRDefault="006C36BA">
      <w:pPr>
        <w:pStyle w:val="Title"/>
      </w:pPr>
      <w:r>
        <w:t>App names suggested by Stage 2 students</w:t>
      </w:r>
    </w:p>
    <w:p w:rsidR="00A935B0" w:rsidRDefault="006C36BA">
      <w:pPr>
        <w:pStyle w:val="Author"/>
      </w:pPr>
      <w:r>
        <w:t>Emma Rand</w:t>
      </w:r>
    </w:p>
    <w:p w:rsidR="00A935B0" w:rsidRDefault="006C36BA">
      <w:pPr>
        <w:pStyle w:val="Date"/>
      </w:pPr>
      <w:r>
        <w:t>25/07/2019</w:t>
      </w:r>
    </w:p>
    <w:p w:rsidR="00A935B0" w:rsidRDefault="006C36BA">
      <w:pPr>
        <w:pStyle w:val="Heading1"/>
      </w:pPr>
      <w:bookmarkStart w:id="0" w:name="survey-1"/>
      <w:r>
        <w:t>Survey 1</w:t>
      </w:r>
      <w:bookmarkEnd w:id="0"/>
    </w:p>
    <w:p w:rsidR="00A935B0" w:rsidRDefault="006C36BA">
      <w:pPr>
        <w:pStyle w:val="Heading2"/>
      </w:pPr>
      <w:bookmarkStart w:id="1" w:name="method"/>
      <w:r>
        <w:t>Method</w:t>
      </w:r>
      <w:bookmarkEnd w:id="1"/>
    </w:p>
    <w:p w:rsidR="00A935B0" w:rsidRDefault="006C36BA">
      <w:pPr>
        <w:pStyle w:val="FirstParagraph"/>
      </w:pPr>
      <w:r>
        <w:t xml:space="preserve">A call for participants to take part in a focus group was sent in the first week of the Autumn term 2018 to stage 2 students. This cohort of students had taken Data Analysis in R in the Spring term 2018, during their first year. Respondents were also able </w:t>
      </w:r>
      <w:r>
        <w:t>to suggest a name for the app, ask a question or make a comment.</w:t>
      </w:r>
    </w:p>
    <w:p w:rsidR="00A935B0" w:rsidRDefault="006C36BA">
      <w:pPr>
        <w:pStyle w:val="Heading2"/>
      </w:pPr>
      <w:bookmarkStart w:id="2" w:name="results"/>
      <w:r>
        <w:t>Results</w:t>
      </w:r>
      <w:bookmarkEnd w:id="2"/>
    </w:p>
    <w:p w:rsidR="00A935B0" w:rsidRDefault="006C36BA">
      <w:pPr>
        <w:pStyle w:val="FirstParagraph"/>
      </w:pPr>
      <w:r>
        <w:t>There were 39 respondents with an approximately 1:1:0 male: female:non-binary gender ratio which compares to ## 88:139:x for the cohort. A total of 29 suggestions for App names were r</w:t>
      </w:r>
      <w:r>
        <w:t>eceived and these were classified as expressing one or more of a set of X ideas concerned with outcomes for the user, the user experience, another app persona not related to either of those or left unclassified. See table 1</w:t>
      </w:r>
    </w:p>
    <w:p w:rsidR="00A935B0" w:rsidRDefault="006C36BA">
      <w:pPr>
        <w:pStyle w:val="BodyText"/>
        <w:rPr>
          <w:b/>
        </w:rPr>
      </w:pPr>
      <w:r>
        <w:rPr>
          <w:b/>
        </w:rPr>
        <w:t>Supplementary material</w:t>
      </w:r>
    </w:p>
    <w:p w:rsidR="00461696" w:rsidRDefault="00461696">
      <w:pPr>
        <w:rPr>
          <w:b/>
        </w:rPr>
      </w:pPr>
      <w:r>
        <w:rPr>
          <w:b/>
        </w:rPr>
        <w:br w:type="page"/>
      </w:r>
    </w:p>
    <w:p w:rsidR="00461696" w:rsidRDefault="00461696">
      <w:pPr>
        <w:pStyle w:val="BodyText"/>
      </w:pP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2880"/>
      </w:tblGrid>
      <w:tr w:rsidR="00A935B0">
        <w:trPr>
          <w:cantSplit/>
          <w:trHeight w:val="360"/>
          <w:tblHeader/>
          <w:jc w:val="center"/>
        </w:trPr>
        <w:tc>
          <w:tcPr>
            <w:tcW w:w="576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after="0"/>
            </w:pPr>
            <w:bookmarkStart w:id="3" w:name="_GoBack" w:colFirst="0" w:colLast="0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able 1.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ggestions for the name of the App received through the call for focus-group participation</w:t>
            </w:r>
          </w:p>
        </w:tc>
      </w:tr>
      <w:tr w:rsidR="00A935B0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me suggested</w:t>
            </w:r>
          </w:p>
        </w:tc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tegorisations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 R-apidl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, quick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ket 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, quick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el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as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rogram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iddle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rrrrrr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ab-R-tor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dventR (adventure)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vent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t-&gt;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celerato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beginners assistan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, lear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king R clear and simple for al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, teach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hitec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poo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righ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, teach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, teach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Pla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, fu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UOK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A935B0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R</w:t>
            </w:r>
          </w:p>
        </w:tc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35B0" w:rsidRDefault="006C36BA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</w:tbl>
    <w:bookmarkEnd w:id="3"/>
    <w:p w:rsidR="00A935B0" w:rsidRDefault="006C36BA">
      <w:pPr>
        <w:pStyle w:val="BodyText"/>
      </w:pPr>
      <w:r>
        <w:t xml:space="preserve">   </w:t>
      </w:r>
      <w:r>
        <w:rPr>
          <w:b/>
        </w:rPr>
        <w:t>Figure for inclusion</w:t>
      </w:r>
    </w:p>
    <w:p w:rsidR="00A935B0" w:rsidRDefault="006C36BA">
      <w:pPr>
        <w:pStyle w:val="CaptionedFigur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requency of classification terms for suggested App names. A suggested name had one or more terms assoicated with it or was left unclassifi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mes_suggested_files/figure-docx/categ-fi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5B0" w:rsidRDefault="006C36BA">
      <w:pPr>
        <w:pStyle w:val="ImageCaption"/>
      </w:pPr>
      <w:r>
        <w:t>Frequency of classification terms for suggested App names. A suggested name had one or more terms assoicated with it or was left unclassified.</w:t>
      </w:r>
    </w:p>
    <w:sectPr w:rsidR="00A935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C36BA">
      <w:pPr>
        <w:spacing w:after="0"/>
      </w:pPr>
      <w:r>
        <w:separator/>
      </w:r>
    </w:p>
  </w:endnote>
  <w:endnote w:type="continuationSeparator" w:id="0">
    <w:p w:rsidR="00000000" w:rsidRDefault="006C3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35B0" w:rsidRDefault="006C36BA">
      <w:r>
        <w:separator/>
      </w:r>
    </w:p>
  </w:footnote>
  <w:footnote w:type="continuationSeparator" w:id="0">
    <w:p w:rsidR="00A935B0" w:rsidRDefault="006C3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E70C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00C2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61696"/>
    <w:rsid w:val="004E29B3"/>
    <w:rsid w:val="00590D07"/>
    <w:rsid w:val="006C36BA"/>
    <w:rsid w:val="00784D58"/>
    <w:rsid w:val="008D6863"/>
    <w:rsid w:val="00A935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2ABA2"/>
  <w15:docId w15:val="{6DF11F0C-AF4E-4734-BC0D-9876D75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61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13\AppData\Roaming\Microsoft\Templates\Welcome%20to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elcome to Word.dotx</Template>
  <TotalTime>27</TotalTime>
  <Pages>3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 names suggested by Stage 2 students</vt:lpstr>
    </vt:vector>
  </TitlesOfParts>
  <Company>University of York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 names suggested by Stage 2 students</dc:title>
  <dc:creator>Emma Rand</dc:creator>
  <cp:keywords/>
  <cp:lastModifiedBy>Emma Rand</cp:lastModifiedBy>
  <cp:revision>2</cp:revision>
  <dcterms:created xsi:type="dcterms:W3CDTF">2019-07-26T13:24:00Z</dcterms:created>
  <dcterms:modified xsi:type="dcterms:W3CDTF">2019-07-2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7/2019</vt:lpwstr>
  </property>
  <property fmtid="{D5CDD505-2E9C-101B-9397-08002B2CF9AE}" pid="3" name="output">
    <vt:lpwstr/>
  </property>
</Properties>
</file>